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A62EA6" w14:paraId="78BA314C" w14:textId="77777777" w:rsidTr="00A62EA6">
        <w:tc>
          <w:tcPr>
            <w:tcW w:w="5097" w:type="dxa"/>
          </w:tcPr>
          <w:p w14:paraId="08A2AB8E" w14:textId="3EF65EA1" w:rsidR="00A62EA6" w:rsidRDefault="00A62EA6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نموذج رقم (11)</w:t>
            </w:r>
          </w:p>
        </w:tc>
        <w:tc>
          <w:tcPr>
            <w:tcW w:w="5097" w:type="dxa"/>
          </w:tcPr>
          <w:p w14:paraId="639C2812" w14:textId="0C992B92" w:rsidR="00A62EA6" w:rsidRDefault="00A62EA6" w:rsidP="00A62EA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color w:val="C00000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 xml:space="preserve">طلب </w:t>
            </w:r>
            <w:r>
              <w:rPr>
                <w:rFonts w:asciiTheme="majorBidi" w:hAnsiTheme="majorBidi" w:cstheme="majorBidi" w:hint="cs"/>
                <w:b/>
                <w:bCs/>
                <w:color w:val="C00000"/>
                <w:sz w:val="28"/>
                <w:szCs w:val="28"/>
                <w:rtl/>
              </w:rPr>
              <w:t>قطع إجازة التفرغ العلمي</w:t>
            </w:r>
          </w:p>
        </w:tc>
      </w:tr>
    </w:tbl>
    <w:p w14:paraId="0DF1E753" w14:textId="77777777" w:rsidR="00951230" w:rsidRPr="00502B46" w:rsidRDefault="00951230" w:rsidP="00951230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21B84" w:rsidRPr="00502B46" w14:paraId="18375189" w14:textId="77777777" w:rsidTr="00421B8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6C329BC" w14:textId="5272BB53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824DB40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أول</w:t>
            </w:r>
          </w:p>
        </w:tc>
        <w:tc>
          <w:tcPr>
            <w:tcW w:w="4784" w:type="dxa"/>
            <w:vAlign w:val="center"/>
          </w:tcPr>
          <w:p w14:paraId="18FC0ACE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يعبأ من قبل </w:t>
            </w:r>
            <w:r w:rsidRPr="00502B46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مقدم الطلب</w:t>
            </w:r>
          </w:p>
        </w:tc>
      </w:tr>
    </w:tbl>
    <w:p w14:paraId="1D3FC04D" w14:textId="77777777" w:rsidR="00A872AD" w:rsidRPr="00502B46" w:rsidRDefault="00A872AD" w:rsidP="00A872AD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1C1010C" w14:textId="434CCA00" w:rsidR="00DF3FF3" w:rsidRPr="00502B46" w:rsidRDefault="00DF3FF3" w:rsidP="00DF3FF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عن المتقدم </w:t>
      </w:r>
    </w:p>
    <w:tbl>
      <w:tblPr>
        <w:tblStyle w:val="a6"/>
        <w:tblpPr w:leftFromText="180" w:rightFromText="180" w:vertAnchor="text" w:horzAnchor="margin" w:tblpXSpec="center" w:tblpY="77"/>
        <w:bidiVisual/>
        <w:tblW w:w="10264" w:type="dxa"/>
        <w:tblLook w:val="04A0" w:firstRow="1" w:lastRow="0" w:firstColumn="1" w:lastColumn="0" w:noHBand="0" w:noVBand="1"/>
      </w:tblPr>
      <w:tblGrid>
        <w:gridCol w:w="317"/>
        <w:gridCol w:w="36"/>
        <w:gridCol w:w="163"/>
        <w:gridCol w:w="119"/>
        <w:gridCol w:w="71"/>
        <w:gridCol w:w="247"/>
        <w:gridCol w:w="80"/>
        <w:gridCol w:w="26"/>
        <w:gridCol w:w="211"/>
        <w:gridCol w:w="142"/>
        <w:gridCol w:w="138"/>
        <w:gridCol w:w="38"/>
        <w:gridCol w:w="134"/>
        <w:gridCol w:w="43"/>
        <w:gridCol w:w="141"/>
        <w:gridCol w:w="161"/>
        <w:gridCol w:w="51"/>
        <w:gridCol w:w="105"/>
        <w:gridCol w:w="248"/>
        <w:gridCol w:w="70"/>
        <w:gridCol w:w="43"/>
        <w:gridCol w:w="275"/>
        <w:gridCol w:w="241"/>
        <w:gridCol w:w="77"/>
        <w:gridCol w:w="268"/>
        <w:gridCol w:w="172"/>
        <w:gridCol w:w="517"/>
        <w:gridCol w:w="517"/>
        <w:gridCol w:w="517"/>
        <w:gridCol w:w="1199"/>
        <w:gridCol w:w="69"/>
        <w:gridCol w:w="1268"/>
        <w:gridCol w:w="12"/>
        <w:gridCol w:w="2548"/>
      </w:tblGrid>
      <w:tr w:rsidR="00CA78B8" w:rsidRPr="00502B46" w14:paraId="403F13FF" w14:textId="77777777" w:rsidTr="00462CA8">
        <w:trPr>
          <w:trHeight w:val="132"/>
        </w:trPr>
        <w:tc>
          <w:tcPr>
            <w:tcW w:w="2471" w:type="dxa"/>
            <w:gridSpan w:val="19"/>
            <w:shd w:val="clear" w:color="auto" w:fill="D9D9D9" w:themeFill="background1" w:themeFillShade="D9"/>
          </w:tcPr>
          <w:p w14:paraId="7EB94480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697" w:type="dxa"/>
            <w:gridSpan w:val="10"/>
            <w:shd w:val="clear" w:color="auto" w:fill="D9D9D9" w:themeFill="background1" w:themeFillShade="D9"/>
          </w:tcPr>
          <w:p w14:paraId="2485E554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أب</w:t>
            </w:r>
          </w:p>
        </w:tc>
        <w:tc>
          <w:tcPr>
            <w:tcW w:w="2536" w:type="dxa"/>
            <w:gridSpan w:val="3"/>
            <w:shd w:val="clear" w:color="auto" w:fill="D9D9D9" w:themeFill="background1" w:themeFillShade="D9"/>
          </w:tcPr>
          <w:p w14:paraId="3FBB80B0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جد</w:t>
            </w:r>
          </w:p>
        </w:tc>
        <w:tc>
          <w:tcPr>
            <w:tcW w:w="2560" w:type="dxa"/>
            <w:gridSpan w:val="2"/>
            <w:shd w:val="clear" w:color="auto" w:fill="D9D9D9" w:themeFill="background1" w:themeFillShade="D9"/>
          </w:tcPr>
          <w:p w14:paraId="1744AA1F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عائلة</w:t>
            </w:r>
          </w:p>
        </w:tc>
      </w:tr>
      <w:tr w:rsidR="00CA78B8" w:rsidRPr="00502B46" w14:paraId="64ECFC65" w14:textId="77777777" w:rsidTr="00462CA8">
        <w:trPr>
          <w:trHeight w:val="37"/>
        </w:trPr>
        <w:tc>
          <w:tcPr>
            <w:tcW w:w="2471" w:type="dxa"/>
            <w:gridSpan w:val="19"/>
          </w:tcPr>
          <w:p w14:paraId="4EEEE1F9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697" w:type="dxa"/>
            <w:gridSpan w:val="10"/>
          </w:tcPr>
          <w:p w14:paraId="3D5FDA1C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36" w:type="dxa"/>
            <w:gridSpan w:val="3"/>
          </w:tcPr>
          <w:p w14:paraId="213F370B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60" w:type="dxa"/>
            <w:gridSpan w:val="2"/>
          </w:tcPr>
          <w:p w14:paraId="112F76CB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502B46" w14:paraId="2C9E3296" w14:textId="77777777" w:rsidTr="00462CA8">
        <w:trPr>
          <w:trHeight w:val="127"/>
        </w:trPr>
        <w:tc>
          <w:tcPr>
            <w:tcW w:w="3177" w:type="dxa"/>
            <w:gridSpan w:val="24"/>
            <w:shd w:val="clear" w:color="auto" w:fill="D9D9D9" w:themeFill="background1" w:themeFillShade="D9"/>
          </w:tcPr>
          <w:p w14:paraId="729BA6CC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رقم السجل المدني</w:t>
            </w:r>
          </w:p>
        </w:tc>
        <w:tc>
          <w:tcPr>
            <w:tcW w:w="1991" w:type="dxa"/>
            <w:gridSpan w:val="5"/>
            <w:shd w:val="clear" w:color="auto" w:fill="D9D9D9" w:themeFill="background1" w:themeFillShade="D9"/>
          </w:tcPr>
          <w:p w14:paraId="585AE6D4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2536" w:type="dxa"/>
            <w:gridSpan w:val="3"/>
            <w:shd w:val="clear" w:color="auto" w:fill="D9D9D9" w:themeFill="background1" w:themeFillShade="D9"/>
          </w:tcPr>
          <w:p w14:paraId="325643A2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</w:t>
            </w:r>
          </w:p>
        </w:tc>
        <w:tc>
          <w:tcPr>
            <w:tcW w:w="2560" w:type="dxa"/>
            <w:gridSpan w:val="2"/>
            <w:shd w:val="clear" w:color="auto" w:fill="D9D9D9" w:themeFill="background1" w:themeFillShade="D9"/>
          </w:tcPr>
          <w:p w14:paraId="326D77EB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ية</w:t>
            </w:r>
          </w:p>
        </w:tc>
      </w:tr>
      <w:tr w:rsidR="00CA78B8" w:rsidRPr="00502B46" w14:paraId="1E7D28FD" w14:textId="77777777" w:rsidTr="00462CA8">
        <w:trPr>
          <w:trHeight w:val="118"/>
        </w:trPr>
        <w:tc>
          <w:tcPr>
            <w:tcW w:w="317" w:type="dxa"/>
          </w:tcPr>
          <w:p w14:paraId="4C077185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549ACAAA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515DC34F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14:paraId="151A8897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35F6C8FF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</w:tcPr>
          <w:p w14:paraId="5789A4B2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</w:tcPr>
          <w:p w14:paraId="56801422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0A914388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01D87075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</w:tcPr>
          <w:p w14:paraId="675EE6E2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91" w:type="dxa"/>
            <w:gridSpan w:val="5"/>
          </w:tcPr>
          <w:p w14:paraId="3ECC56A7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B137A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1268" w:type="dxa"/>
            <w:gridSpan w:val="2"/>
          </w:tcPr>
          <w:p w14:paraId="40251A63" w14:textId="77777777" w:rsidR="00CA78B8" w:rsidRPr="00AB137A" w:rsidRDefault="00CA78B8" w:rsidP="00462CA8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B137A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ذكر</w:t>
            </w:r>
          </w:p>
        </w:tc>
        <w:tc>
          <w:tcPr>
            <w:tcW w:w="1268" w:type="dxa"/>
          </w:tcPr>
          <w:p w14:paraId="6A721A02" w14:textId="77777777" w:rsidR="00CA78B8" w:rsidRPr="00AB137A" w:rsidRDefault="00CA78B8" w:rsidP="00462CA8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AB137A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أنثى</w:t>
            </w:r>
          </w:p>
        </w:tc>
        <w:tc>
          <w:tcPr>
            <w:tcW w:w="2560" w:type="dxa"/>
            <w:gridSpan w:val="2"/>
          </w:tcPr>
          <w:p w14:paraId="365CBAF5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A78B8" w:rsidRPr="00502B46" w14:paraId="18515A73" w14:textId="77777777" w:rsidTr="00462CA8">
        <w:trPr>
          <w:trHeight w:val="37"/>
        </w:trPr>
        <w:tc>
          <w:tcPr>
            <w:tcW w:w="5168" w:type="dxa"/>
            <w:gridSpan w:val="29"/>
            <w:shd w:val="clear" w:color="auto" w:fill="D9D9D9" w:themeFill="background1" w:themeFillShade="D9"/>
          </w:tcPr>
          <w:p w14:paraId="429A3F89" w14:textId="77777777" w:rsidR="00CA78B8" w:rsidRPr="00502B46" w:rsidRDefault="00CA78B8" w:rsidP="00462CA8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>رقم ال</w:t>
            </w: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جوال</w:t>
            </w:r>
          </w:p>
        </w:tc>
        <w:tc>
          <w:tcPr>
            <w:tcW w:w="5096" w:type="dxa"/>
            <w:gridSpan w:val="5"/>
            <w:shd w:val="clear" w:color="auto" w:fill="D9D9D9" w:themeFill="background1" w:themeFillShade="D9"/>
          </w:tcPr>
          <w:p w14:paraId="32844B81" w14:textId="23A6AFC4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بريد الإلكتروني</w:t>
            </w:r>
            <w:r w:rsidR="0072728F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جامعي</w:t>
            </w:r>
          </w:p>
        </w:tc>
      </w:tr>
      <w:tr w:rsidR="00CA78B8" w:rsidRPr="00502B46" w14:paraId="4BCD4F9D" w14:textId="77777777" w:rsidTr="00AB137A">
        <w:trPr>
          <w:trHeight w:val="37"/>
        </w:trPr>
        <w:tc>
          <w:tcPr>
            <w:tcW w:w="516" w:type="dxa"/>
            <w:gridSpan w:val="3"/>
            <w:vAlign w:val="center"/>
          </w:tcPr>
          <w:p w14:paraId="0407A54E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14:paraId="345D454D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14:paraId="79387C00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5"/>
            <w:vAlign w:val="center"/>
          </w:tcPr>
          <w:p w14:paraId="06FA14D3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5"/>
            <w:vAlign w:val="center"/>
          </w:tcPr>
          <w:p w14:paraId="42FD89D7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139DD6DF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3"/>
            <w:vAlign w:val="center"/>
          </w:tcPr>
          <w:p w14:paraId="2948F3B8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6EBA90FD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06592E21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264B50FA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6" w:type="dxa"/>
            <w:gridSpan w:val="5"/>
          </w:tcPr>
          <w:p w14:paraId="326E4802" w14:textId="7426040A" w:rsidR="00CA78B8" w:rsidRPr="00502B46" w:rsidRDefault="00E85B90" w:rsidP="00462CA8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@uqu.edu.sa</w:t>
            </w:r>
          </w:p>
        </w:tc>
      </w:tr>
      <w:tr w:rsidR="00CA78B8" w:rsidRPr="00502B46" w14:paraId="2CF9913F" w14:textId="77777777" w:rsidTr="00462CA8">
        <w:trPr>
          <w:trHeight w:val="37"/>
        </w:trPr>
        <w:tc>
          <w:tcPr>
            <w:tcW w:w="5168" w:type="dxa"/>
            <w:gridSpan w:val="29"/>
            <w:shd w:val="clear" w:color="auto" w:fill="D9D9D9" w:themeFill="background1" w:themeFillShade="D9"/>
          </w:tcPr>
          <w:p w14:paraId="1E74208A" w14:textId="77777777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رتبة الحالية</w:t>
            </w:r>
          </w:p>
        </w:tc>
        <w:tc>
          <w:tcPr>
            <w:tcW w:w="2548" w:type="dxa"/>
            <w:gridSpan w:val="4"/>
            <w:shd w:val="clear" w:color="auto" w:fill="D9D9D9" w:themeFill="background1" w:themeFillShade="D9"/>
          </w:tcPr>
          <w:p w14:paraId="68111430" w14:textId="77777777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قرار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تعيين على الرتبة الحالية</w:t>
            </w:r>
          </w:p>
        </w:tc>
        <w:tc>
          <w:tcPr>
            <w:tcW w:w="2548" w:type="dxa"/>
            <w:shd w:val="clear" w:color="auto" w:fill="D9D9D9" w:themeFill="background1" w:themeFillShade="D9"/>
          </w:tcPr>
          <w:p w14:paraId="72406F45" w14:textId="77777777" w:rsidR="00CA78B8" w:rsidRPr="00502B46" w:rsidRDefault="00CA78B8" w:rsidP="00462CA8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قرار</w:t>
            </w:r>
          </w:p>
        </w:tc>
      </w:tr>
      <w:tr w:rsidR="00CA78B8" w:rsidRPr="00502B46" w14:paraId="2AA7AF73" w14:textId="77777777" w:rsidTr="00CA78B8">
        <w:trPr>
          <w:trHeight w:val="37"/>
        </w:trPr>
        <w:tc>
          <w:tcPr>
            <w:tcW w:w="1722" w:type="dxa"/>
            <w:gridSpan w:val="13"/>
            <w:vAlign w:val="center"/>
          </w:tcPr>
          <w:p w14:paraId="7D45D601" w14:textId="77777777" w:rsidR="00CA78B8" w:rsidRPr="00AB137A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B137A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 مساعد</w:t>
            </w:r>
          </w:p>
        </w:tc>
        <w:tc>
          <w:tcPr>
            <w:tcW w:w="1723" w:type="dxa"/>
            <w:gridSpan w:val="12"/>
            <w:vAlign w:val="center"/>
          </w:tcPr>
          <w:p w14:paraId="3DC84846" w14:textId="77777777" w:rsidR="00CA78B8" w:rsidRPr="00AB137A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B137A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 مشارك</w:t>
            </w:r>
          </w:p>
        </w:tc>
        <w:tc>
          <w:tcPr>
            <w:tcW w:w="1723" w:type="dxa"/>
            <w:gridSpan w:val="4"/>
            <w:vAlign w:val="center"/>
          </w:tcPr>
          <w:p w14:paraId="7B2FE66F" w14:textId="319E6F5C" w:rsidR="00CA78B8" w:rsidRPr="00AB137A" w:rsidRDefault="00CA78B8" w:rsidP="00CA78B8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B137A">
              <w:rPr>
                <w:rFonts w:asciiTheme="majorBidi" w:hAnsiTheme="majorBidi" w:cstheme="majorBidi" w:hint="cs"/>
                <w:sz w:val="24"/>
                <w:szCs w:val="24"/>
                <w:rtl/>
              </w:rPr>
              <w:t>(     ) أستاذ</w:t>
            </w:r>
          </w:p>
        </w:tc>
        <w:tc>
          <w:tcPr>
            <w:tcW w:w="2548" w:type="dxa"/>
            <w:gridSpan w:val="4"/>
          </w:tcPr>
          <w:p w14:paraId="77A83D1D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2548" w:type="dxa"/>
          </w:tcPr>
          <w:p w14:paraId="0C3D6711" w14:textId="77777777" w:rsidR="00CA78B8" w:rsidRPr="00AB137A" w:rsidRDefault="00CA78B8" w:rsidP="00462CA8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AB137A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CA78B8" w:rsidRPr="00502B46" w14:paraId="61788986" w14:textId="77777777" w:rsidTr="00ED1BA8">
        <w:trPr>
          <w:trHeight w:val="37"/>
        </w:trPr>
        <w:tc>
          <w:tcPr>
            <w:tcW w:w="2471" w:type="dxa"/>
            <w:gridSpan w:val="19"/>
            <w:shd w:val="clear" w:color="auto" w:fill="D9D9D9" w:themeFill="background1" w:themeFillShade="D9"/>
          </w:tcPr>
          <w:p w14:paraId="7E02920F" w14:textId="7923D102" w:rsidR="00CA78B8" w:rsidRPr="00502B46" w:rsidRDefault="0072728F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>الرقم الوظيفي</w:t>
            </w:r>
          </w:p>
        </w:tc>
        <w:tc>
          <w:tcPr>
            <w:tcW w:w="3896" w:type="dxa"/>
            <w:gridSpan w:val="11"/>
            <w:shd w:val="clear" w:color="auto" w:fill="D9D9D9" w:themeFill="background1" w:themeFillShade="D9"/>
          </w:tcPr>
          <w:p w14:paraId="43AA4DFF" w14:textId="77777777" w:rsidR="00CA78B8" w:rsidRPr="00502B46" w:rsidRDefault="00CA78B8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3897" w:type="dxa"/>
            <w:gridSpan w:val="4"/>
            <w:shd w:val="clear" w:color="auto" w:fill="D9D9D9" w:themeFill="background1" w:themeFillShade="D9"/>
          </w:tcPr>
          <w:p w14:paraId="777F15E9" w14:textId="77777777" w:rsidR="00CA78B8" w:rsidRPr="00502B46" w:rsidRDefault="00CA78B8" w:rsidP="00462CA8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كلية</w:t>
            </w:r>
          </w:p>
        </w:tc>
      </w:tr>
      <w:tr w:rsidR="00CA78B8" w:rsidRPr="00502B46" w14:paraId="6AE4D715" w14:textId="77777777" w:rsidTr="00ED1BA8">
        <w:trPr>
          <w:trHeight w:val="37"/>
        </w:trPr>
        <w:tc>
          <w:tcPr>
            <w:tcW w:w="353" w:type="dxa"/>
            <w:gridSpan w:val="2"/>
          </w:tcPr>
          <w:p w14:paraId="6840B983" w14:textId="77777777" w:rsidR="00CA78B8" w:rsidRPr="00AB137A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1619BCA5" w14:textId="77777777" w:rsidR="00CA78B8" w:rsidRPr="00AB137A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7466C88D" w14:textId="77777777" w:rsidR="00CA78B8" w:rsidRPr="00AB137A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</w:tcPr>
          <w:p w14:paraId="2628B56C" w14:textId="77777777" w:rsidR="00CA78B8" w:rsidRPr="00AB137A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4"/>
          </w:tcPr>
          <w:p w14:paraId="02C4AECE" w14:textId="77777777" w:rsidR="00CA78B8" w:rsidRPr="00AB137A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</w:tcPr>
          <w:p w14:paraId="4E72BBA6" w14:textId="77777777" w:rsidR="00CA78B8" w:rsidRPr="00AB137A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</w:tcPr>
          <w:p w14:paraId="2295AC98" w14:textId="77777777" w:rsidR="00CA78B8" w:rsidRPr="00AB137A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6" w:type="dxa"/>
            <w:gridSpan w:val="11"/>
          </w:tcPr>
          <w:p w14:paraId="630B132A" w14:textId="77777777" w:rsidR="00CA78B8" w:rsidRPr="00AB137A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7" w:type="dxa"/>
            <w:gridSpan w:val="4"/>
          </w:tcPr>
          <w:p w14:paraId="3AEB2B31" w14:textId="77777777" w:rsidR="00CA78B8" w:rsidRPr="00AB137A" w:rsidRDefault="00CA78B8" w:rsidP="00462CA8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</w:tr>
    </w:tbl>
    <w:p w14:paraId="5405AA1A" w14:textId="77777777" w:rsidR="00DF3FF3" w:rsidRPr="00502B46" w:rsidRDefault="00DF3FF3" w:rsidP="00DF3FF3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85B973C" w14:textId="5E5ED2D3" w:rsidR="00462A6A" w:rsidRPr="00502B46" w:rsidRDefault="00462A6A" w:rsidP="00462A6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ثانياً: </w:t>
      </w:r>
      <w:r w:rsidR="00304E06">
        <w:rPr>
          <w:rFonts w:asciiTheme="majorBidi" w:hAnsiTheme="majorBidi" w:cstheme="majorBidi" w:hint="cs"/>
          <w:b/>
          <w:bCs/>
          <w:sz w:val="20"/>
          <w:szCs w:val="20"/>
          <w:rtl/>
        </w:rPr>
        <w:t>قرار منج إجازة التفرغ العلمي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699"/>
        <w:gridCol w:w="1699"/>
        <w:gridCol w:w="1699"/>
        <w:gridCol w:w="1699"/>
        <w:gridCol w:w="1699"/>
        <w:gridCol w:w="1699"/>
      </w:tblGrid>
      <w:tr w:rsidR="00304E06" w:rsidRPr="00304E06" w14:paraId="0C3E9953" w14:textId="77777777" w:rsidTr="00304E06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06C10453" w14:textId="76988B7A" w:rsidR="00304E06" w:rsidRPr="00304E06" w:rsidRDefault="003409F4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لس العلمي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3A9BF624" w14:textId="53AC5CDC" w:rsidR="00304E06" w:rsidRPr="00304E06" w:rsidRDefault="003409F4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مجلس الجامعة </w:t>
            </w:r>
            <w:r w:rsidR="00AB137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و التفويض</w:t>
            </w:r>
          </w:p>
        </w:tc>
      </w:tr>
      <w:tr w:rsidR="00304E06" w:rsidRPr="00304E06" w14:paraId="5A039E6E" w14:textId="77777777" w:rsidTr="00304E06"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2CB039BE" w14:textId="09F4604C" w:rsidR="00304E06" w:rsidRPr="00304E0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قرار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7FA3E9E3" w14:textId="1DA9FB19" w:rsidR="00304E06" w:rsidRPr="00304E0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4E50AEB0" w14:textId="06DCE423" w:rsidR="00304E06" w:rsidRPr="00304E0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084A6E48" w14:textId="150EA333" w:rsidR="00304E06" w:rsidRPr="00304E0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قرار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2A75798E" w14:textId="6D979D9D" w:rsidR="00304E06" w:rsidRPr="00304E0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1699" w:type="dxa"/>
            <w:shd w:val="clear" w:color="auto" w:fill="D9D9D9" w:themeFill="background1" w:themeFillShade="D9"/>
            <w:vAlign w:val="center"/>
          </w:tcPr>
          <w:p w14:paraId="77C4F54E" w14:textId="6C8671D0" w:rsidR="00304E06" w:rsidRPr="00304E0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304E0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304E06" w:rsidRPr="00304E06" w14:paraId="7A6A1455" w14:textId="77777777" w:rsidTr="00FD43BB">
        <w:tc>
          <w:tcPr>
            <w:tcW w:w="1699" w:type="dxa"/>
            <w:vAlign w:val="center"/>
          </w:tcPr>
          <w:p w14:paraId="57E1CDC8" w14:textId="77777777" w:rsidR="00304E06" w:rsidRPr="00AB137A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  <w:vAlign w:val="center"/>
          </w:tcPr>
          <w:p w14:paraId="0CA05A1C" w14:textId="77777777" w:rsidR="00304E06" w:rsidRPr="00AB137A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</w:tcPr>
          <w:p w14:paraId="7EAD9F96" w14:textId="7E455905" w:rsidR="00304E06" w:rsidRPr="00AB137A" w:rsidRDefault="00AB137A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</w:t>
            </w:r>
            <w:r w:rsidR="00304E06" w:rsidRPr="00AB137A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  <w:tc>
          <w:tcPr>
            <w:tcW w:w="1699" w:type="dxa"/>
            <w:vAlign w:val="center"/>
          </w:tcPr>
          <w:p w14:paraId="65D03F44" w14:textId="77777777" w:rsidR="00304E06" w:rsidRPr="00AB137A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  <w:vAlign w:val="center"/>
          </w:tcPr>
          <w:p w14:paraId="011804A0" w14:textId="77777777" w:rsidR="00304E06" w:rsidRPr="00AB137A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699" w:type="dxa"/>
          </w:tcPr>
          <w:p w14:paraId="11761757" w14:textId="396EDEA6" w:rsidR="00304E06" w:rsidRPr="00AB137A" w:rsidRDefault="00AB137A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</w:t>
            </w:r>
            <w:r w:rsidR="00304E06" w:rsidRPr="00AB137A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</w:tbl>
    <w:p w14:paraId="4876176F" w14:textId="77777777" w:rsidR="00304E06" w:rsidRDefault="00304E06" w:rsidP="00304E06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02E01DD0" w14:textId="28B1464A" w:rsidR="00CA78B8" w:rsidRPr="00502B46" w:rsidRDefault="00CA78B8" w:rsidP="00CA78B8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304E06" w:rsidRPr="00304E06">
        <w:rPr>
          <w:rFonts w:asciiTheme="majorBidi" w:hAnsiTheme="majorBidi" w:cs="Times New Roman"/>
          <w:b/>
          <w:bCs/>
          <w:sz w:val="20"/>
          <w:szCs w:val="20"/>
          <w:rtl/>
        </w:rPr>
        <w:t>سبب</w:t>
      </w:r>
      <w:r w:rsidR="00304E06">
        <w:rPr>
          <w:rFonts w:asciiTheme="majorBidi" w:hAnsiTheme="majorBidi" w:cs="Times New Roman" w:hint="cs"/>
          <w:b/>
          <w:bCs/>
          <w:sz w:val="20"/>
          <w:szCs w:val="20"/>
          <w:rtl/>
        </w:rPr>
        <w:t xml:space="preserve"> </w:t>
      </w:r>
      <w:r w:rsidR="00614406">
        <w:rPr>
          <w:rFonts w:asciiTheme="majorBidi" w:hAnsiTheme="majorBidi" w:cs="Times New Roman" w:hint="cs"/>
          <w:b/>
          <w:bCs/>
          <w:sz w:val="20"/>
          <w:szCs w:val="20"/>
          <w:rtl/>
        </w:rPr>
        <w:t>قطع</w:t>
      </w:r>
      <w:r w:rsidR="00304E06">
        <w:rPr>
          <w:rFonts w:asciiTheme="majorBidi" w:hAnsiTheme="majorBidi" w:cs="Times New Roman" w:hint="cs"/>
          <w:b/>
          <w:bCs/>
          <w:sz w:val="20"/>
          <w:szCs w:val="20"/>
          <w:rtl/>
        </w:rPr>
        <w:t xml:space="preserve"> </w:t>
      </w:r>
      <w:r w:rsidR="00304E06" w:rsidRPr="00304E06">
        <w:rPr>
          <w:rFonts w:asciiTheme="majorBidi" w:hAnsiTheme="majorBidi" w:cs="Times New Roman"/>
          <w:b/>
          <w:bCs/>
          <w:sz w:val="20"/>
          <w:szCs w:val="20"/>
          <w:rtl/>
        </w:rPr>
        <w:t>إجازة التفرغ العلمي ‏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04E06" w14:paraId="1ED8D296" w14:textId="77777777" w:rsidTr="00304E06">
        <w:tc>
          <w:tcPr>
            <w:tcW w:w="10194" w:type="dxa"/>
          </w:tcPr>
          <w:p w14:paraId="2D39D623" w14:textId="3456BD34" w:rsidR="00304E06" w:rsidRPr="00304E06" w:rsidRDefault="001A49BC" w:rsidP="00304E06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        </w:t>
            </w:r>
            <w:r w:rsidR="00304E06" w:rsidRPr="00304E0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حالة الأولى: التكليف بعمل إداري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  <w:r w:rsidRPr="001A49BC">
              <w:rPr>
                <w:rFonts w:asciiTheme="majorBidi" w:hAnsiTheme="majorBidi" w:cstheme="majorBidi" w:hint="cs"/>
                <w:b/>
                <w:bCs/>
                <w:color w:val="FF0000"/>
                <w:rtl/>
              </w:rPr>
              <w:t>(لا تحال المعاملة للمجلس العلمي</w:t>
            </w:r>
            <w:r>
              <w:rPr>
                <w:rFonts w:asciiTheme="majorBidi" w:hAnsiTheme="majorBidi" w:cstheme="majorBidi" w:hint="cs"/>
                <w:b/>
                <w:bCs/>
                <w:color w:val="FF0000"/>
                <w:rtl/>
              </w:rPr>
              <w:t xml:space="preserve"> في هذه الحالة</w:t>
            </w:r>
            <w:r w:rsidRPr="001A49BC">
              <w:rPr>
                <w:rFonts w:asciiTheme="majorBidi" w:hAnsiTheme="majorBidi" w:cstheme="majorBidi" w:hint="cs"/>
                <w:b/>
                <w:bCs/>
                <w:color w:val="FF0000"/>
                <w:rtl/>
              </w:rPr>
              <w:t>)</w:t>
            </w:r>
          </w:p>
        </w:tc>
      </w:tr>
      <w:tr w:rsidR="00304E06" w14:paraId="29D9EC2A" w14:textId="77777777" w:rsidTr="00304E06">
        <w:tc>
          <w:tcPr>
            <w:tcW w:w="10194" w:type="dxa"/>
          </w:tcPr>
          <w:p w14:paraId="7F137E1C" w14:textId="3BF97E2F" w:rsidR="00304E06" w:rsidRPr="007A335B" w:rsidRDefault="00304E06" w:rsidP="0086606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7A335B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الحالة ا</w:t>
            </w:r>
            <w:r w:rsidR="0086606B">
              <w:rPr>
                <w:rFonts w:asciiTheme="majorBidi" w:hAnsiTheme="majorBidi" w:cstheme="majorBidi" w:hint="cs"/>
                <w:sz w:val="28"/>
                <w:szCs w:val="28"/>
                <w:rtl/>
              </w:rPr>
              <w:t>لثانية: حاجة القسم الماسة لخدماته</w:t>
            </w:r>
            <w:r w:rsidRPr="007A335B">
              <w:rPr>
                <w:rFonts w:asciiTheme="majorBidi" w:hAnsiTheme="majorBidi" w:cstheme="majorBidi" w:hint="cs"/>
                <w:sz w:val="28"/>
                <w:szCs w:val="28"/>
                <w:rtl/>
              </w:rPr>
              <w:t>.</w:t>
            </w:r>
          </w:p>
        </w:tc>
      </w:tr>
      <w:tr w:rsidR="00304E06" w14:paraId="17220413" w14:textId="77777777" w:rsidTr="00304E06">
        <w:tc>
          <w:tcPr>
            <w:tcW w:w="10194" w:type="dxa"/>
          </w:tcPr>
          <w:p w14:paraId="2845C1A1" w14:textId="52C4DFAF" w:rsidR="00304E06" w:rsidRPr="007A335B" w:rsidRDefault="00304E06" w:rsidP="0086606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7A335B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الحالة الثالثة: بناءً على طلب</w:t>
            </w:r>
            <w:r w:rsidR="0086606B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المتقدم</w:t>
            </w:r>
            <w:r w:rsidRPr="007A335B">
              <w:rPr>
                <w:rFonts w:asciiTheme="majorBidi" w:hAnsiTheme="majorBidi" w:cstheme="majorBidi" w:hint="cs"/>
                <w:sz w:val="28"/>
                <w:szCs w:val="28"/>
                <w:rtl/>
              </w:rPr>
              <w:t>.</w:t>
            </w:r>
          </w:p>
        </w:tc>
      </w:tr>
    </w:tbl>
    <w:p w14:paraId="124503F2" w14:textId="77777777" w:rsidR="00E50917" w:rsidRDefault="00E50917" w:rsidP="00E50917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4D48113" w14:textId="0476499B" w:rsidR="00B27DA9" w:rsidRPr="00502B46" w:rsidRDefault="00304E06" w:rsidP="002A00B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اً</w:t>
      </w:r>
      <w:r w:rsidR="00B27DA9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B27DA9" w:rsidRPr="00502B46">
        <w:rPr>
          <w:rFonts w:asciiTheme="majorBidi" w:hAnsiTheme="majorBidi" w:cs="Times New Roman" w:hint="cs"/>
          <w:b/>
          <w:bCs/>
          <w:sz w:val="20"/>
          <w:szCs w:val="20"/>
          <w:rtl/>
        </w:rPr>
        <w:t>التعهد</w:t>
      </w:r>
      <w:r w:rsidR="00B27DA9" w:rsidRPr="00502B46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76"/>
        <w:gridCol w:w="2822"/>
        <w:gridCol w:w="3398"/>
        <w:gridCol w:w="3398"/>
      </w:tblGrid>
      <w:tr w:rsidR="00B27DA9" w:rsidRPr="00502B46" w14:paraId="16933188" w14:textId="77777777" w:rsidTr="00B27DA9">
        <w:tc>
          <w:tcPr>
            <w:tcW w:w="576" w:type="dxa"/>
            <w:vAlign w:val="center"/>
          </w:tcPr>
          <w:p w14:paraId="37686230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A8B8C53" w14:textId="5E8A7016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الإطلاع على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القواعد التنفيذية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للائحة المنظمة لشؤون منسوبي الجامعات ‏السعوديين من أعضاء هيئة التدريس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ومن في حكمهم بجامعة أم القرى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، 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وما جاء ‏في المواد من </w:t>
            </w:r>
            <w:r w:rsidR="00CA78B8">
              <w:rPr>
                <w:rFonts w:asciiTheme="majorBidi" w:hAnsiTheme="majorBidi" w:cs="Times New Roman" w:hint="cs"/>
                <w:sz w:val="20"/>
                <w:szCs w:val="20"/>
                <w:rtl/>
              </w:rPr>
              <w:t>61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إلى </w:t>
            </w:r>
            <w:r w:rsidR="00E83A6E">
              <w:rPr>
                <w:rFonts w:asciiTheme="majorBidi" w:hAnsiTheme="majorBidi" w:cs="Times New Roman" w:hint="cs"/>
                <w:sz w:val="20"/>
                <w:szCs w:val="20"/>
                <w:rtl/>
              </w:rPr>
              <w:t>65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والخاصة </w:t>
            </w:r>
            <w:r w:rsidR="00CA78B8">
              <w:rPr>
                <w:rFonts w:asciiTheme="majorBidi" w:hAnsiTheme="majorBidi" w:cs="Times New Roman" w:hint="cs"/>
                <w:sz w:val="20"/>
                <w:szCs w:val="20"/>
                <w:rtl/>
              </w:rPr>
              <w:t>بإجازة التفرغ العلمي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</w:tr>
      <w:tr w:rsidR="00B27DA9" w:rsidRPr="00502B46" w14:paraId="70FDA8C9" w14:textId="77777777" w:rsidTr="00B27DA9">
        <w:tc>
          <w:tcPr>
            <w:tcW w:w="576" w:type="dxa"/>
            <w:vAlign w:val="center"/>
          </w:tcPr>
          <w:p w14:paraId="27DFFF08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57479A77" w14:textId="77777777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إستكمال جميع البيانات المطلوبة. </w:t>
            </w:r>
          </w:p>
        </w:tc>
      </w:tr>
      <w:tr w:rsidR="00B27DA9" w:rsidRPr="00502B46" w14:paraId="1E8495B6" w14:textId="77777777" w:rsidTr="00302D58">
        <w:tc>
          <w:tcPr>
            <w:tcW w:w="576" w:type="dxa"/>
          </w:tcPr>
          <w:p w14:paraId="4E4113E4" w14:textId="77777777" w:rsidR="00B27DA9" w:rsidRPr="00502B46" w:rsidRDefault="00B27DA9" w:rsidP="00077B71">
            <w:pPr>
              <w:jc w:val="center"/>
              <w:rPr>
                <w:sz w:val="20"/>
                <w:szCs w:val="20"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1A4E8D2" w14:textId="77777777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بيانات صحيحة ومطابقة لما هو مثبت في الوثائق</w:t>
            </w:r>
            <w:r w:rsidR="00077B71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A62EA6" w:rsidRPr="00502B46" w14:paraId="753A288D" w14:textId="77777777" w:rsidTr="00302D58">
        <w:tc>
          <w:tcPr>
            <w:tcW w:w="576" w:type="dxa"/>
          </w:tcPr>
          <w:p w14:paraId="6345479E" w14:textId="5B3173E8" w:rsidR="00A62EA6" w:rsidRPr="00502B46" w:rsidRDefault="00A62EA6" w:rsidP="00A62EA6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73D95FB9" w14:textId="4CB4B6BB" w:rsidR="00A62EA6" w:rsidRPr="00502B46" w:rsidRDefault="00A62EA6" w:rsidP="00A62EA6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إرفاق جميع الوثائق المطلوبة لطلب "قطع" إجازة التفرغ العلمي</w:t>
            </w:r>
            <w:r w:rsidR="00ED1BA8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A62EA6" w:rsidRPr="00502B46" w14:paraId="4A27C7F1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F701D4A" w14:textId="76533E23" w:rsidR="00A62EA6" w:rsidRPr="00502B46" w:rsidRDefault="00ED1BA8" w:rsidP="00A62EA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A62EA6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مقدم الطلب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6B20863C" w14:textId="77777777" w:rsidR="00A62EA6" w:rsidRPr="00502B46" w:rsidRDefault="00A62EA6" w:rsidP="00A62EA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9CA8A48" w14:textId="77777777" w:rsidR="00A62EA6" w:rsidRPr="00502B46" w:rsidRDefault="00A62EA6" w:rsidP="00A62EA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A62EA6" w:rsidRPr="00502B46" w14:paraId="7F2F4C58" w14:textId="77777777" w:rsidTr="00B27DA9">
        <w:tc>
          <w:tcPr>
            <w:tcW w:w="3398" w:type="dxa"/>
            <w:gridSpan w:val="2"/>
          </w:tcPr>
          <w:p w14:paraId="732E55F1" w14:textId="77777777" w:rsidR="00A62EA6" w:rsidRPr="004344D9" w:rsidRDefault="00A62EA6" w:rsidP="00A62EA6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</w:tcPr>
          <w:p w14:paraId="53A4063F" w14:textId="77777777" w:rsidR="00A62EA6" w:rsidRPr="004344D9" w:rsidRDefault="00A62EA6" w:rsidP="00A62EA6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</w:tcPr>
          <w:p w14:paraId="569076ED" w14:textId="77777777" w:rsidR="00A62EA6" w:rsidRPr="004344D9" w:rsidRDefault="00A62EA6" w:rsidP="00A62EA6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4344D9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5490BB89" w14:textId="77777777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077B71" w:rsidRPr="00502B46" w14:paraId="6C023EE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F776271" w14:textId="168944C2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32086391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ني</w:t>
            </w:r>
          </w:p>
        </w:tc>
        <w:tc>
          <w:tcPr>
            <w:tcW w:w="4784" w:type="dxa"/>
            <w:vAlign w:val="center"/>
          </w:tcPr>
          <w:p w14:paraId="06E07557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77B71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رئيس القسم</w:t>
            </w:r>
          </w:p>
        </w:tc>
      </w:tr>
    </w:tbl>
    <w:p w14:paraId="03D8211B" w14:textId="5276451F" w:rsidR="00685ED7" w:rsidRDefault="00685ED7" w:rsidP="00304E06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1E46A5AF" w14:textId="443203BD" w:rsidR="00A62EA6" w:rsidRPr="00A62EA6" w:rsidRDefault="00A62EA6" w:rsidP="00A62EA6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مجلس القسم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1414"/>
        <w:gridCol w:w="285"/>
        <w:gridCol w:w="3398"/>
      </w:tblGrid>
      <w:tr w:rsidR="004C7C63" w:rsidRPr="00502B46" w14:paraId="64384512" w14:textId="77777777" w:rsidTr="004C7C63">
        <w:tc>
          <w:tcPr>
            <w:tcW w:w="10194" w:type="dxa"/>
            <w:gridSpan w:val="6"/>
            <w:shd w:val="clear" w:color="auto" w:fill="ACB9CA" w:themeFill="text2" w:themeFillTint="66"/>
          </w:tcPr>
          <w:p w14:paraId="0D17C6F4" w14:textId="77777777" w:rsidR="004C7C63" w:rsidRPr="00502B46" w:rsidRDefault="004C7C63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قسم</w:t>
            </w:r>
          </w:p>
        </w:tc>
      </w:tr>
      <w:tr w:rsidR="00B27DA9" w:rsidRPr="00502B46" w14:paraId="3E14239F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DBEB9D9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</w:tcPr>
          <w:p w14:paraId="78ECB2C3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2B92E97D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08898B84" w14:textId="77777777" w:rsidTr="00AB17D2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25A761FB" w14:textId="77777777" w:rsidR="00E578E4" w:rsidRPr="007A335B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21669E25" w14:textId="77777777" w:rsidR="00E578E4" w:rsidRPr="007A335B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  <w:vAlign w:val="center"/>
          </w:tcPr>
          <w:p w14:paraId="78CDC19D" w14:textId="05859DD3" w:rsidR="00E578E4" w:rsidRPr="007A335B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7A335B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3409F4" w:rsidRPr="00502B46" w14:paraId="466E021A" w14:textId="77777777" w:rsidTr="003409F4">
        <w:trPr>
          <w:trHeight w:val="43"/>
        </w:trPr>
        <w:tc>
          <w:tcPr>
            <w:tcW w:w="2967" w:type="dxa"/>
            <w:vMerge w:val="restart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2797C10" w14:textId="637289D6" w:rsidR="003409F4" w:rsidRPr="00502B46" w:rsidRDefault="003409F4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3544" w:type="dxa"/>
            <w:gridSpan w:val="3"/>
            <w:vMerge w:val="restart"/>
            <w:tcBorders>
              <w:top w:val="single" w:sz="4" w:space="0" w:color="auto"/>
              <w:left w:val="single" w:sz="2" w:space="0" w:color="000000" w:themeColor="text1"/>
              <w:right w:val="single" w:sz="4" w:space="0" w:color="auto"/>
            </w:tcBorders>
            <w:vAlign w:val="center"/>
          </w:tcPr>
          <w:p w14:paraId="29992FA1" w14:textId="552BB444" w:rsidR="003409F4" w:rsidRPr="00502B46" w:rsidRDefault="003409F4" w:rsidP="00304E06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وافق مجلس القسم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ى قطع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إجازة التفرغ العلمي وذلك بسبب:</w:t>
            </w:r>
          </w:p>
        </w:tc>
        <w:tc>
          <w:tcPr>
            <w:tcW w:w="3683" w:type="dxa"/>
            <w:gridSpan w:val="2"/>
            <w:tcBorders>
              <w:top w:val="nil"/>
              <w:left w:val="single" w:sz="4" w:space="0" w:color="auto"/>
              <w:right w:val="single" w:sz="2" w:space="0" w:color="000000" w:themeColor="text1"/>
            </w:tcBorders>
          </w:tcPr>
          <w:p w14:paraId="45C58AE3" w14:textId="65C102F8" w:rsidR="003409F4" w:rsidRPr="007A335B" w:rsidRDefault="003409F4" w:rsidP="007A335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  <w:r w:rsidRPr="007A335B">
              <w:rPr>
                <w:rFonts w:asciiTheme="majorBidi" w:hAnsiTheme="majorBidi" w:cstheme="majorBidi" w:hint="cs"/>
                <w:rtl/>
              </w:rPr>
              <w:t>(     ) الحالة الثانية: حاجة القسم الماسة لخدماته.</w:t>
            </w:r>
          </w:p>
        </w:tc>
      </w:tr>
      <w:tr w:rsidR="00304E06" w:rsidRPr="00502B46" w14:paraId="0F2E5935" w14:textId="77777777" w:rsidTr="00FE7978">
        <w:trPr>
          <w:trHeight w:val="204"/>
        </w:trPr>
        <w:tc>
          <w:tcPr>
            <w:tcW w:w="2967" w:type="dxa"/>
            <w:vMerge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666235C" w14:textId="77777777" w:rsidR="00304E06" w:rsidRPr="00502B4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4" w:type="dxa"/>
            <w:gridSpan w:val="3"/>
            <w:vMerge/>
            <w:tcBorders>
              <w:left w:val="single" w:sz="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47677AEE" w14:textId="77777777" w:rsidR="00304E06" w:rsidRDefault="00304E06" w:rsidP="00304E06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368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</w:tcPr>
          <w:p w14:paraId="2A8A1AAE" w14:textId="2B9A3317" w:rsidR="00304E06" w:rsidRPr="007A335B" w:rsidRDefault="00304E06" w:rsidP="007A335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  <w:r w:rsidRPr="007A335B">
              <w:rPr>
                <w:rFonts w:asciiTheme="majorBidi" w:hAnsiTheme="majorBidi" w:cstheme="majorBidi" w:hint="cs"/>
                <w:rtl/>
              </w:rPr>
              <w:t xml:space="preserve">(     ) الحالة الثالثة: بناءً على طلب </w:t>
            </w:r>
            <w:r w:rsidR="007A335B">
              <w:rPr>
                <w:rFonts w:asciiTheme="majorBidi" w:hAnsiTheme="majorBidi" w:cstheme="majorBidi" w:hint="cs"/>
                <w:rtl/>
              </w:rPr>
              <w:t>المتقدم</w:t>
            </w:r>
            <w:r w:rsidRPr="007A335B">
              <w:rPr>
                <w:rFonts w:asciiTheme="majorBidi" w:hAnsiTheme="majorBidi" w:cstheme="majorBidi" w:hint="cs"/>
                <w:rtl/>
              </w:rPr>
              <w:t>.</w:t>
            </w:r>
          </w:p>
        </w:tc>
      </w:tr>
      <w:tr w:rsidR="00304E06" w:rsidRPr="00502B46" w14:paraId="4B3FD07A" w14:textId="77777777" w:rsidTr="00B27DA9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58B691ED" w14:textId="77777777" w:rsidR="00304E06" w:rsidRPr="00502B4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مصادقة العميد على محضر القسم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6F091A38" w14:textId="77777777" w:rsidR="00304E06" w:rsidRPr="00502B4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304E06" w:rsidRPr="00502B46" w14:paraId="64D53FB1" w14:textId="77777777" w:rsidTr="00302D58">
        <w:tc>
          <w:tcPr>
            <w:tcW w:w="5097" w:type="dxa"/>
            <w:gridSpan w:val="3"/>
            <w:shd w:val="clear" w:color="auto" w:fill="auto"/>
            <w:vAlign w:val="center"/>
          </w:tcPr>
          <w:p w14:paraId="6A2DB527" w14:textId="77777777" w:rsidR="00304E06" w:rsidRPr="007A335B" w:rsidRDefault="00304E06" w:rsidP="00304E06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3"/>
            <w:shd w:val="clear" w:color="auto" w:fill="auto"/>
          </w:tcPr>
          <w:p w14:paraId="768B9B64" w14:textId="77777777" w:rsidR="00304E06" w:rsidRPr="007A335B" w:rsidRDefault="00304E06" w:rsidP="00304E06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7A335B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304E06" w:rsidRPr="00502B46" w14:paraId="6D15C7CC" w14:textId="77777777" w:rsidTr="00B27DA9">
        <w:tc>
          <w:tcPr>
            <w:tcW w:w="10194" w:type="dxa"/>
            <w:gridSpan w:val="6"/>
            <w:shd w:val="clear" w:color="auto" w:fill="D9D9D9" w:themeFill="background1" w:themeFillShade="D9"/>
            <w:vAlign w:val="center"/>
          </w:tcPr>
          <w:p w14:paraId="63F94696" w14:textId="478B53AB" w:rsidR="00304E06" w:rsidRPr="00502B46" w:rsidRDefault="003409F4" w:rsidP="00304E0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304E06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رئيس القسم</w:t>
            </w:r>
          </w:p>
        </w:tc>
      </w:tr>
      <w:tr w:rsidR="00304E06" w:rsidRPr="00502B46" w14:paraId="2F8EDCCB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79EDF1B" w14:textId="076F02BA" w:rsidR="00304E06" w:rsidRPr="00502B4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3409F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24E214B5" w14:textId="77777777" w:rsidR="00304E06" w:rsidRPr="00502B46" w:rsidRDefault="00304E06" w:rsidP="00304E0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10412E03" w14:textId="77777777" w:rsidR="00304E06" w:rsidRPr="00502B46" w:rsidRDefault="00304E06" w:rsidP="00304E0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3409F4" w:rsidRPr="00502B46" w14:paraId="75373E2E" w14:textId="77777777" w:rsidTr="00B27DA9">
        <w:tc>
          <w:tcPr>
            <w:tcW w:w="3398" w:type="dxa"/>
            <w:gridSpan w:val="2"/>
            <w:shd w:val="clear" w:color="auto" w:fill="auto"/>
            <w:vAlign w:val="center"/>
          </w:tcPr>
          <w:p w14:paraId="16B917F6" w14:textId="77777777" w:rsidR="003409F4" w:rsidRPr="007A335B" w:rsidRDefault="003409F4" w:rsidP="003409F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shd w:val="clear" w:color="auto" w:fill="auto"/>
            <w:vAlign w:val="center"/>
          </w:tcPr>
          <w:p w14:paraId="55D90564" w14:textId="77777777" w:rsidR="003409F4" w:rsidRPr="007A335B" w:rsidRDefault="003409F4" w:rsidP="003409F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01B0C30B" w14:textId="49AE92D6" w:rsidR="003409F4" w:rsidRPr="007A335B" w:rsidRDefault="003409F4" w:rsidP="003409F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7A335B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03340B68" w14:textId="4715A874" w:rsidR="00870EC4" w:rsidRDefault="00870EC4" w:rsidP="00870EC4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4EC421C" w14:textId="7356C323" w:rsidR="003409F4" w:rsidRDefault="003409F4" w:rsidP="003409F4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288F865" w14:textId="4B7E3B31" w:rsidR="00935953" w:rsidRDefault="00935953" w:rsidP="00935953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4B1995F" w14:textId="77777777" w:rsidR="00935953" w:rsidRDefault="00935953" w:rsidP="00935953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683E7F7" w14:textId="184A666D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1418AC5" w14:textId="77777777" w:rsidR="001E72D2" w:rsidRDefault="001E72D2" w:rsidP="001E72D2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3A757185" w14:textId="77777777" w:rsidR="001E72D2" w:rsidRPr="00C20695" w:rsidRDefault="001E72D2" w:rsidP="001E72D2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10204" w:type="dxa"/>
        <w:tblInd w:w="-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177"/>
        <w:gridCol w:w="5391"/>
      </w:tblGrid>
      <w:tr w:rsidR="001E72D2" w:rsidRPr="00C20695" w14:paraId="45217261" w14:textId="77777777" w:rsidTr="001E72D2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690DFDF" w14:textId="77777777" w:rsidR="001E72D2" w:rsidRPr="00C20695" w:rsidRDefault="001E72D2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177" w:type="dxa"/>
            <w:tcBorders>
              <w:left w:val="single" w:sz="12" w:space="0" w:color="000000" w:themeColor="text1"/>
            </w:tcBorders>
            <w:vAlign w:val="center"/>
          </w:tcPr>
          <w:p w14:paraId="3EE93EB6" w14:textId="77777777" w:rsidR="001E72D2" w:rsidRPr="001E72D2" w:rsidRDefault="001E72D2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E72D2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ثالث</w:t>
            </w:r>
          </w:p>
        </w:tc>
        <w:tc>
          <w:tcPr>
            <w:tcW w:w="5391" w:type="dxa"/>
            <w:vAlign w:val="center"/>
          </w:tcPr>
          <w:p w14:paraId="151797A6" w14:textId="77777777" w:rsidR="001E72D2" w:rsidRPr="001E72D2" w:rsidRDefault="001E72D2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E72D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ممثل الكلية بالمجلس العلمي ثم من عميد الكلية / المعهد</w:t>
            </w:r>
          </w:p>
        </w:tc>
      </w:tr>
    </w:tbl>
    <w:p w14:paraId="2F2DBA1F" w14:textId="77777777" w:rsidR="001E72D2" w:rsidRPr="00C20695" w:rsidRDefault="001E72D2" w:rsidP="001E72D2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084A0AA9" w14:textId="77777777" w:rsidR="001E72D2" w:rsidRDefault="001E72D2" w:rsidP="001E72D2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Hlk119759681"/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عتماد ممثل الكلية بالمجلس العلمي </w:t>
      </w:r>
    </w:p>
    <w:p w14:paraId="1B87AF3E" w14:textId="77777777" w:rsidR="001E72D2" w:rsidRDefault="001E72D2" w:rsidP="001E72D2">
      <w:pPr>
        <w:pStyle w:val="a3"/>
        <w:bidi/>
        <w:ind w:left="432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3F5A99B1" w14:textId="77777777" w:rsidR="001E72D2" w:rsidRDefault="001E72D2" w:rsidP="001E72D2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1E72D2" w:rsidRPr="00202169" w14:paraId="17E56132" w14:textId="77777777" w:rsidTr="00EA16F7">
        <w:tc>
          <w:tcPr>
            <w:tcW w:w="10194" w:type="dxa"/>
            <w:gridSpan w:val="3"/>
            <w:shd w:val="clear" w:color="auto" w:fill="8496B0" w:themeFill="text2" w:themeFillTint="99"/>
          </w:tcPr>
          <w:p w14:paraId="11C6EFAC" w14:textId="77777777" w:rsidR="001E72D2" w:rsidRPr="00202169" w:rsidRDefault="001E72D2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1E72D2" w:rsidRPr="00202169" w14:paraId="6A7D4680" w14:textId="77777777" w:rsidTr="00EA16F7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55CE681F" w14:textId="77777777" w:rsidR="001E72D2" w:rsidRPr="00202169" w:rsidRDefault="001E72D2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1E72D2" w:rsidRPr="00202169" w14:paraId="237015F9" w14:textId="77777777" w:rsidTr="00EA16F7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63068326" w14:textId="77777777" w:rsidR="001E72D2" w:rsidRPr="00202169" w:rsidRDefault="001E72D2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0BE2432B" w14:textId="77777777" w:rsidR="001E72D2" w:rsidRPr="00202169" w:rsidRDefault="001E72D2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02376D7D" w14:textId="77777777" w:rsidR="001E72D2" w:rsidRPr="00202169" w:rsidRDefault="001E72D2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1E72D2" w:rsidRPr="00914CF4" w14:paraId="746639D3" w14:textId="77777777" w:rsidTr="00EA16F7">
        <w:tc>
          <w:tcPr>
            <w:tcW w:w="3398" w:type="dxa"/>
            <w:shd w:val="clear" w:color="auto" w:fill="auto"/>
            <w:vAlign w:val="center"/>
          </w:tcPr>
          <w:p w14:paraId="1E07C8D4" w14:textId="77777777" w:rsidR="001E72D2" w:rsidRPr="00914CF4" w:rsidRDefault="001E72D2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2BB02F8E" w14:textId="77777777" w:rsidR="001E72D2" w:rsidRPr="00914CF4" w:rsidRDefault="001E72D2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211D1974" w14:textId="77777777" w:rsidR="001E72D2" w:rsidRPr="00914CF4" w:rsidRDefault="001E72D2" w:rsidP="00EA16F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10C546D2" w14:textId="77777777" w:rsidR="001E72D2" w:rsidRDefault="001E72D2" w:rsidP="001E72D2">
      <w:pPr>
        <w:pStyle w:val="a3"/>
        <w:bidi/>
        <w:ind w:left="720"/>
        <w:jc w:val="center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</w:p>
    <w:bookmarkEnd w:id="0"/>
    <w:p w14:paraId="79481892" w14:textId="5DE382FC" w:rsidR="001E72D2" w:rsidRDefault="001E72D2" w:rsidP="001E72D2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C24F7C0" w14:textId="77777777" w:rsidR="001E72D2" w:rsidRDefault="001E72D2" w:rsidP="001E72D2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F11B6AF" w14:textId="77777777" w:rsidR="001E72D2" w:rsidRPr="00C20695" w:rsidRDefault="001E72D2" w:rsidP="001E72D2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ثانياً</w:t>
      </w:r>
      <w:r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>: بيانات مجلس الكلية / المعهد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1131"/>
        <w:gridCol w:w="568"/>
        <w:gridCol w:w="3398"/>
      </w:tblGrid>
      <w:tr w:rsidR="00951230" w:rsidRPr="00502B46" w14:paraId="306088AA" w14:textId="77777777" w:rsidTr="0023621B">
        <w:tc>
          <w:tcPr>
            <w:tcW w:w="10194" w:type="dxa"/>
            <w:gridSpan w:val="6"/>
            <w:shd w:val="clear" w:color="auto" w:fill="ACB9CA" w:themeFill="text2" w:themeFillTint="66"/>
          </w:tcPr>
          <w:p w14:paraId="0AB72DB1" w14:textId="6B6FE8C2" w:rsidR="00951230" w:rsidRPr="00502B46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كلية / المعهد</w:t>
            </w:r>
          </w:p>
        </w:tc>
      </w:tr>
      <w:tr w:rsidR="00951230" w:rsidRPr="00502B46" w14:paraId="5FC8B85A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</w:tcPr>
          <w:p w14:paraId="02679F6E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</w:tcPr>
          <w:p w14:paraId="5C5BDEE1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4B82461E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951230" w:rsidRPr="00502B46" w14:paraId="10B31328" w14:textId="77777777" w:rsidTr="0023621B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32552B2A" w14:textId="77777777" w:rsidR="00951230" w:rsidRPr="007A335B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0865B544" w14:textId="77777777" w:rsidR="00951230" w:rsidRPr="007A335B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  <w:vAlign w:val="center"/>
          </w:tcPr>
          <w:p w14:paraId="40E79E5C" w14:textId="77777777" w:rsidR="00951230" w:rsidRPr="007A335B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7A335B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7A335B" w:rsidRPr="00502B46" w14:paraId="6F578B2D" w14:textId="77777777" w:rsidTr="003409F4">
        <w:trPr>
          <w:trHeight w:val="43"/>
        </w:trPr>
        <w:tc>
          <w:tcPr>
            <w:tcW w:w="2967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F28FF1" w14:textId="77777777" w:rsidR="007A335B" w:rsidRPr="00502B46" w:rsidRDefault="007A335B" w:rsidP="007A335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326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88E30C" w14:textId="37764059" w:rsidR="007A335B" w:rsidRPr="00077B71" w:rsidRDefault="007A335B" w:rsidP="007A335B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وافق مجلس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الكلية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ى 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ب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قطع إجازة التفرغ العلمي وذلك بسبب:</w:t>
            </w:r>
          </w:p>
        </w:tc>
        <w:tc>
          <w:tcPr>
            <w:tcW w:w="396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2D3BAF" w14:textId="26E7A280" w:rsidR="007A335B" w:rsidRPr="007A335B" w:rsidRDefault="007A335B" w:rsidP="007A335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  <w:r w:rsidRPr="007A335B">
              <w:rPr>
                <w:rFonts w:asciiTheme="majorBidi" w:hAnsiTheme="majorBidi" w:cstheme="majorBidi" w:hint="cs"/>
                <w:rtl/>
              </w:rPr>
              <w:t>(     ) الحالة الثانية: حاجة القسم الماسة لخدماته.</w:t>
            </w:r>
          </w:p>
        </w:tc>
      </w:tr>
      <w:tr w:rsidR="007A335B" w:rsidRPr="00502B46" w14:paraId="53D1E09A" w14:textId="77777777" w:rsidTr="00E229AC">
        <w:trPr>
          <w:trHeight w:val="204"/>
        </w:trPr>
        <w:tc>
          <w:tcPr>
            <w:tcW w:w="2967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1A8550" w14:textId="77777777" w:rsidR="007A335B" w:rsidRPr="00502B46" w:rsidRDefault="007A335B" w:rsidP="007A335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1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9183D" w14:textId="7153EA14" w:rsidR="007A335B" w:rsidRPr="00502B46" w:rsidRDefault="007A335B" w:rsidP="007A335B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  <w:tc>
          <w:tcPr>
            <w:tcW w:w="3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6F92D" w14:textId="70994FA8" w:rsidR="007A335B" w:rsidRPr="007A335B" w:rsidRDefault="007A335B" w:rsidP="007A335B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  <w:r w:rsidRPr="007A335B">
              <w:rPr>
                <w:rFonts w:asciiTheme="majorBidi" w:hAnsiTheme="majorBidi" w:cstheme="majorBidi" w:hint="cs"/>
                <w:rtl/>
              </w:rPr>
              <w:t xml:space="preserve">(     ) الحالة الثالثة: بناءً على طلب </w:t>
            </w:r>
            <w:r>
              <w:rPr>
                <w:rFonts w:asciiTheme="majorBidi" w:hAnsiTheme="majorBidi" w:cstheme="majorBidi" w:hint="cs"/>
                <w:rtl/>
              </w:rPr>
              <w:t>المتقدم</w:t>
            </w:r>
            <w:r w:rsidRPr="007A335B">
              <w:rPr>
                <w:rFonts w:asciiTheme="majorBidi" w:hAnsiTheme="majorBidi" w:cstheme="majorBidi" w:hint="cs"/>
                <w:rtl/>
              </w:rPr>
              <w:t>.</w:t>
            </w:r>
          </w:p>
        </w:tc>
      </w:tr>
      <w:tr w:rsidR="00951230" w:rsidRPr="00502B46" w14:paraId="58071F43" w14:textId="77777777" w:rsidTr="0023621B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0C833F0D" w14:textId="60C5F659" w:rsidR="00951230" w:rsidRPr="00502B46" w:rsidRDefault="00951230" w:rsidP="00992DE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مصادقة </w:t>
            </w:r>
            <w:r w:rsidR="00992DE9" w:rsidRPr="00734BD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ئيس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امعة على محضر الكلية / المعهد</w:t>
            </w:r>
          </w:p>
        </w:tc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22169963" w14:textId="77777777" w:rsidR="00951230" w:rsidRPr="00502B46" w:rsidRDefault="00951230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951230" w:rsidRPr="00502B46" w14:paraId="25838E0A" w14:textId="77777777" w:rsidTr="0023621B">
        <w:tc>
          <w:tcPr>
            <w:tcW w:w="5097" w:type="dxa"/>
            <w:gridSpan w:val="3"/>
            <w:shd w:val="clear" w:color="auto" w:fill="auto"/>
            <w:vAlign w:val="center"/>
          </w:tcPr>
          <w:p w14:paraId="2447454D" w14:textId="77777777" w:rsidR="00951230" w:rsidRPr="00D30697" w:rsidRDefault="00951230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3"/>
            <w:shd w:val="clear" w:color="auto" w:fill="auto"/>
          </w:tcPr>
          <w:p w14:paraId="5D3A6D64" w14:textId="77777777" w:rsidR="00951230" w:rsidRPr="00D30697" w:rsidRDefault="00951230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30697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951230" w:rsidRPr="00502B46" w14:paraId="1480FF97" w14:textId="77777777" w:rsidTr="0023621B">
        <w:tc>
          <w:tcPr>
            <w:tcW w:w="10194" w:type="dxa"/>
            <w:gridSpan w:val="6"/>
            <w:shd w:val="clear" w:color="auto" w:fill="D9D9D9" w:themeFill="background1" w:themeFillShade="D9"/>
            <w:vAlign w:val="center"/>
          </w:tcPr>
          <w:p w14:paraId="42ECE103" w14:textId="074F9C65" w:rsidR="00951230" w:rsidRPr="00502B46" w:rsidRDefault="003409F4" w:rsidP="0095123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951230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عميد الكلية / المعهد</w:t>
            </w:r>
          </w:p>
        </w:tc>
      </w:tr>
      <w:tr w:rsidR="00951230" w:rsidRPr="00502B46" w14:paraId="3AB81315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33DA12FB" w14:textId="17AB1B8C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3409F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3"/>
            <w:shd w:val="clear" w:color="auto" w:fill="D9D9D9" w:themeFill="background1" w:themeFillShade="D9"/>
            <w:vAlign w:val="center"/>
          </w:tcPr>
          <w:p w14:paraId="5016F9D4" w14:textId="77777777" w:rsidR="00951230" w:rsidRPr="00502B46" w:rsidRDefault="00951230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1C7B2145" w14:textId="77777777" w:rsidR="00951230" w:rsidRPr="00502B46" w:rsidRDefault="00951230" w:rsidP="0023621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3409F4" w:rsidRPr="00502B46" w14:paraId="573CF327" w14:textId="77777777" w:rsidTr="0023621B">
        <w:tc>
          <w:tcPr>
            <w:tcW w:w="3398" w:type="dxa"/>
            <w:gridSpan w:val="2"/>
            <w:shd w:val="clear" w:color="auto" w:fill="auto"/>
            <w:vAlign w:val="center"/>
          </w:tcPr>
          <w:p w14:paraId="42C0DD40" w14:textId="77777777" w:rsidR="003409F4" w:rsidRPr="00D30697" w:rsidRDefault="003409F4" w:rsidP="003409F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3"/>
            <w:shd w:val="clear" w:color="auto" w:fill="auto"/>
            <w:vAlign w:val="center"/>
          </w:tcPr>
          <w:p w14:paraId="7BF4CB2B" w14:textId="77777777" w:rsidR="003409F4" w:rsidRPr="00D30697" w:rsidRDefault="003409F4" w:rsidP="003409F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7923388A" w14:textId="631DE6ED" w:rsidR="003409F4" w:rsidRPr="00D30697" w:rsidRDefault="003409F4" w:rsidP="003409F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30697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48DDE01A" w14:textId="659A6676" w:rsidR="00A10861" w:rsidRDefault="00A10861" w:rsidP="00A1086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F59A5B0" w14:textId="5D36558F" w:rsidR="001E72D2" w:rsidRDefault="001E72D2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rtl/>
          <w:lang w:val="en-GB"/>
        </w:rPr>
      </w:pPr>
      <w:r>
        <w:rPr>
          <w:rFonts w:asciiTheme="majorBidi" w:hAnsiTheme="majorBidi" w:cstheme="majorBidi"/>
          <w:sz w:val="20"/>
          <w:szCs w:val="20"/>
          <w:rtl/>
        </w:rPr>
        <w:br w:type="page"/>
      </w:r>
    </w:p>
    <w:p w14:paraId="087D3C46" w14:textId="477DFD6E" w:rsidR="001E72D2" w:rsidRDefault="001E72D2" w:rsidP="001E72D2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770410C" w14:textId="77777777" w:rsidR="001E72D2" w:rsidRDefault="001E72D2" w:rsidP="001E72D2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  <w:bookmarkStart w:id="1" w:name="_GoBack"/>
      <w:bookmarkEnd w:id="1"/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005E41F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230061CF" w14:textId="6E88D7BE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0B4FBAB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رابع</w:t>
            </w:r>
          </w:p>
        </w:tc>
        <w:tc>
          <w:tcPr>
            <w:tcW w:w="4784" w:type="dxa"/>
            <w:vAlign w:val="center"/>
          </w:tcPr>
          <w:p w14:paraId="1A27B52D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وثائق المطلوبة</w:t>
            </w:r>
          </w:p>
        </w:tc>
      </w:tr>
    </w:tbl>
    <w:p w14:paraId="3B154033" w14:textId="710833A1" w:rsidR="00B27DA9" w:rsidRDefault="00B27DA9" w:rsidP="00B27DA9">
      <w:pPr>
        <w:pStyle w:val="a3"/>
        <w:bidi/>
        <w:jc w:val="both"/>
        <w:rPr>
          <w:rFonts w:asciiTheme="majorBidi" w:hAnsiTheme="majorBidi" w:cstheme="majorBidi"/>
          <w:noProof/>
          <w:sz w:val="20"/>
          <w:szCs w:val="20"/>
          <w:rtl/>
          <w:lang w:val="en-US"/>
        </w:rPr>
      </w:pPr>
    </w:p>
    <w:p w14:paraId="62B1AE6F" w14:textId="25D8E40C" w:rsidR="004F17E5" w:rsidRDefault="004F17E5" w:rsidP="004F17E5">
      <w:pPr>
        <w:pStyle w:val="a3"/>
        <w:bidi/>
        <w:jc w:val="center"/>
        <w:rPr>
          <w:rFonts w:asciiTheme="majorBidi" w:hAnsiTheme="majorBidi" w:cstheme="majorBidi"/>
          <w:noProof/>
          <w:sz w:val="20"/>
          <w:szCs w:val="20"/>
          <w:rtl/>
          <w:lang w:val="en-US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2D2A4170" wp14:editId="2A29EF95">
            <wp:extent cx="5191125" cy="2552700"/>
            <wp:effectExtent l="0" t="0" r="9525" b="0"/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30964" w14:textId="77777777" w:rsidR="004F17E5" w:rsidRDefault="004F17E5" w:rsidP="004F17E5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51D96911" w14:textId="2BA3D964" w:rsidR="00CF349D" w:rsidRDefault="00CF349D" w:rsidP="001E2D68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</w:rPr>
      </w:pPr>
    </w:p>
    <w:p w14:paraId="7E7D211A" w14:textId="77777777" w:rsidR="00E50917" w:rsidRDefault="00E50917" w:rsidP="00E50917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7E0CFA" w:rsidRPr="00502B46" w14:paraId="5AD96F0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CA089AB" w14:textId="12C99415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5CE2C74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خامس</w:t>
            </w:r>
          </w:p>
        </w:tc>
        <w:tc>
          <w:tcPr>
            <w:tcW w:w="4784" w:type="dxa"/>
            <w:vAlign w:val="center"/>
          </w:tcPr>
          <w:p w14:paraId="618C34FB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إجراءات</w:t>
            </w:r>
          </w:p>
        </w:tc>
      </w:tr>
    </w:tbl>
    <w:p w14:paraId="62854452" w14:textId="4358DDB7" w:rsidR="007E0CFA" w:rsidRDefault="007E0CFA" w:rsidP="00CF349D">
      <w:pPr>
        <w:pStyle w:val="a3"/>
        <w:tabs>
          <w:tab w:val="left" w:pos="2711"/>
        </w:tabs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2D9AE365" w14:textId="0D26EF00" w:rsidR="007E0CFA" w:rsidRPr="00502B46" w:rsidRDefault="004F17E5" w:rsidP="00EE7A95">
      <w:pPr>
        <w:pStyle w:val="a3"/>
        <w:tabs>
          <w:tab w:val="right" w:pos="1557"/>
        </w:tabs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77292261" wp14:editId="53AC1ED0">
            <wp:extent cx="5143500" cy="2609850"/>
            <wp:effectExtent l="0" t="0" r="0" b="0"/>
            <wp:docPr id="5" name="صورة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0CFA" w:rsidRPr="00502B46" w:rsidSect="00DF3FF3">
      <w:headerReference w:type="default" r:id="rId11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F1557F" w14:textId="77777777" w:rsidR="00B641BE" w:rsidRDefault="00B641BE" w:rsidP="00DF3FF3">
      <w:r>
        <w:separator/>
      </w:r>
    </w:p>
  </w:endnote>
  <w:endnote w:type="continuationSeparator" w:id="0">
    <w:p w14:paraId="0CAE685F" w14:textId="77777777" w:rsidR="00B641BE" w:rsidRDefault="00B641BE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DCDAEA" w14:textId="77777777" w:rsidR="00B641BE" w:rsidRDefault="00B641BE" w:rsidP="00DF3FF3">
      <w:r>
        <w:separator/>
      </w:r>
    </w:p>
  </w:footnote>
  <w:footnote w:type="continuationSeparator" w:id="0">
    <w:p w14:paraId="5A87AD09" w14:textId="77777777" w:rsidR="00B641BE" w:rsidRDefault="00B641BE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6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A1489A" w:rsidRPr="00DF3FF3" w14:paraId="1BAE4C53" w14:textId="77777777" w:rsidTr="00AB137A">
      <w:trPr>
        <w:trHeight w:val="993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6E24FA96" w14:textId="5EE643E6" w:rsidR="00A1489A" w:rsidRPr="00A872AD" w:rsidRDefault="00A1489A" w:rsidP="00A872AD">
          <w:pPr>
            <w:pStyle w:val="a4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</w:tc>
    </w:tr>
  </w:tbl>
  <w:p w14:paraId="08B2BB23" w14:textId="42C7BA74" w:rsidR="00A1489A" w:rsidRPr="00DF3FF3" w:rsidRDefault="00AB137A" w:rsidP="00DF3FF3">
    <w:pPr>
      <w:pStyle w:val="a4"/>
      <w:bidi w:val="0"/>
      <w:rPr>
        <w:sz w:val="10"/>
        <w:szCs w:val="1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2D47A269" wp14:editId="50D805DF">
          <wp:simplePos x="0" y="0"/>
          <wp:positionH relativeFrom="column">
            <wp:posOffset>103505</wp:posOffset>
          </wp:positionH>
          <wp:positionV relativeFrom="paragraph">
            <wp:posOffset>-996646</wp:posOffset>
          </wp:positionV>
          <wp:extent cx="6303645" cy="981710"/>
          <wp:effectExtent l="0" t="0" r="1905" b="8890"/>
          <wp:wrapNone/>
          <wp:docPr id="38" name="صورة 3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صورة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70FFA"/>
    <w:multiLevelType w:val="hybridMultilevel"/>
    <w:tmpl w:val="5D7E051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CB7A8F"/>
    <w:multiLevelType w:val="hybridMultilevel"/>
    <w:tmpl w:val="FFE6A6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285713"/>
    <w:multiLevelType w:val="hybridMultilevel"/>
    <w:tmpl w:val="56349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97836"/>
    <w:multiLevelType w:val="hybridMultilevel"/>
    <w:tmpl w:val="0E94AE8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A658A"/>
    <w:multiLevelType w:val="hybridMultilevel"/>
    <w:tmpl w:val="5754C872"/>
    <w:lvl w:ilvl="0" w:tplc="0BF0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DA2100"/>
    <w:multiLevelType w:val="hybridMultilevel"/>
    <w:tmpl w:val="2DD4A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563430"/>
    <w:multiLevelType w:val="hybridMultilevel"/>
    <w:tmpl w:val="905A76E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E3275D"/>
    <w:multiLevelType w:val="hybridMultilevel"/>
    <w:tmpl w:val="B43E1CF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DB6E4B"/>
    <w:multiLevelType w:val="hybridMultilevel"/>
    <w:tmpl w:val="9962F06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8273C3"/>
    <w:multiLevelType w:val="hybridMultilevel"/>
    <w:tmpl w:val="9C62ED0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3"/>
  </w:num>
  <w:num w:numId="3">
    <w:abstractNumId w:val="10"/>
  </w:num>
  <w:num w:numId="4">
    <w:abstractNumId w:val="19"/>
  </w:num>
  <w:num w:numId="5">
    <w:abstractNumId w:val="7"/>
  </w:num>
  <w:num w:numId="6">
    <w:abstractNumId w:val="16"/>
  </w:num>
  <w:num w:numId="7">
    <w:abstractNumId w:val="21"/>
  </w:num>
  <w:num w:numId="8">
    <w:abstractNumId w:val="12"/>
  </w:num>
  <w:num w:numId="9">
    <w:abstractNumId w:val="9"/>
  </w:num>
  <w:num w:numId="10">
    <w:abstractNumId w:val="15"/>
  </w:num>
  <w:num w:numId="11">
    <w:abstractNumId w:val="14"/>
  </w:num>
  <w:num w:numId="12">
    <w:abstractNumId w:val="2"/>
  </w:num>
  <w:num w:numId="13">
    <w:abstractNumId w:val="0"/>
  </w:num>
  <w:num w:numId="14">
    <w:abstractNumId w:val="8"/>
  </w:num>
  <w:num w:numId="15">
    <w:abstractNumId w:val="13"/>
  </w:num>
  <w:num w:numId="16">
    <w:abstractNumId w:val="4"/>
  </w:num>
  <w:num w:numId="17">
    <w:abstractNumId w:val="17"/>
  </w:num>
  <w:num w:numId="18">
    <w:abstractNumId w:val="18"/>
  </w:num>
  <w:num w:numId="19">
    <w:abstractNumId w:val="1"/>
  </w:num>
  <w:num w:numId="20">
    <w:abstractNumId w:val="20"/>
  </w:num>
  <w:num w:numId="21">
    <w:abstractNumId w:val="5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Mq4FAHa2ZdMtAAAA"/>
  </w:docVars>
  <w:rsids>
    <w:rsidRoot w:val="00DF3FF3"/>
    <w:rsid w:val="00003D05"/>
    <w:rsid w:val="000135F4"/>
    <w:rsid w:val="00024F88"/>
    <w:rsid w:val="00041CAC"/>
    <w:rsid w:val="00077B71"/>
    <w:rsid w:val="000A25F0"/>
    <w:rsid w:val="000A47AE"/>
    <w:rsid w:val="000A4CDE"/>
    <w:rsid w:val="000E3984"/>
    <w:rsid w:val="00117306"/>
    <w:rsid w:val="00142E53"/>
    <w:rsid w:val="00165041"/>
    <w:rsid w:val="00184487"/>
    <w:rsid w:val="001A49BC"/>
    <w:rsid w:val="001E2D68"/>
    <w:rsid w:val="001E72D2"/>
    <w:rsid w:val="00262CF2"/>
    <w:rsid w:val="00273644"/>
    <w:rsid w:val="00277B24"/>
    <w:rsid w:val="00282825"/>
    <w:rsid w:val="00292276"/>
    <w:rsid w:val="00296449"/>
    <w:rsid w:val="002A00BA"/>
    <w:rsid w:val="00302D58"/>
    <w:rsid w:val="00304E06"/>
    <w:rsid w:val="0031477E"/>
    <w:rsid w:val="00321B6B"/>
    <w:rsid w:val="003409F4"/>
    <w:rsid w:val="003902E8"/>
    <w:rsid w:val="00412393"/>
    <w:rsid w:val="00421B84"/>
    <w:rsid w:val="00432CDB"/>
    <w:rsid w:val="004344D9"/>
    <w:rsid w:val="00443E28"/>
    <w:rsid w:val="00460E22"/>
    <w:rsid w:val="00462A6A"/>
    <w:rsid w:val="00467913"/>
    <w:rsid w:val="00471926"/>
    <w:rsid w:val="004818ED"/>
    <w:rsid w:val="004C0AC4"/>
    <w:rsid w:val="004C7C63"/>
    <w:rsid w:val="004D6199"/>
    <w:rsid w:val="004E7456"/>
    <w:rsid w:val="004F17E5"/>
    <w:rsid w:val="00502B46"/>
    <w:rsid w:val="005159BB"/>
    <w:rsid w:val="00523F17"/>
    <w:rsid w:val="0052561E"/>
    <w:rsid w:val="00562016"/>
    <w:rsid w:val="0056608B"/>
    <w:rsid w:val="00586C0D"/>
    <w:rsid w:val="005E3DA6"/>
    <w:rsid w:val="005F63E4"/>
    <w:rsid w:val="00614406"/>
    <w:rsid w:val="006635F8"/>
    <w:rsid w:val="006804BD"/>
    <w:rsid w:val="00685ED7"/>
    <w:rsid w:val="006929E0"/>
    <w:rsid w:val="006E4DE9"/>
    <w:rsid w:val="0071084D"/>
    <w:rsid w:val="0072728F"/>
    <w:rsid w:val="007A335B"/>
    <w:rsid w:val="007C0378"/>
    <w:rsid w:val="007E0CFA"/>
    <w:rsid w:val="007E0DCC"/>
    <w:rsid w:val="007E19AF"/>
    <w:rsid w:val="007E34B4"/>
    <w:rsid w:val="0086606B"/>
    <w:rsid w:val="00870EC4"/>
    <w:rsid w:val="008955BC"/>
    <w:rsid w:val="008C2A73"/>
    <w:rsid w:val="008C7C20"/>
    <w:rsid w:val="008F4C4C"/>
    <w:rsid w:val="00935953"/>
    <w:rsid w:val="00951230"/>
    <w:rsid w:val="009852A8"/>
    <w:rsid w:val="00992DE9"/>
    <w:rsid w:val="00A10861"/>
    <w:rsid w:val="00A1489A"/>
    <w:rsid w:val="00A41B05"/>
    <w:rsid w:val="00A62EA6"/>
    <w:rsid w:val="00A872AD"/>
    <w:rsid w:val="00A940F7"/>
    <w:rsid w:val="00AA07CC"/>
    <w:rsid w:val="00AA3BAA"/>
    <w:rsid w:val="00AB137A"/>
    <w:rsid w:val="00AC4A8F"/>
    <w:rsid w:val="00AF4D9A"/>
    <w:rsid w:val="00B12B7E"/>
    <w:rsid w:val="00B15927"/>
    <w:rsid w:val="00B20933"/>
    <w:rsid w:val="00B27DA9"/>
    <w:rsid w:val="00B57041"/>
    <w:rsid w:val="00B641BE"/>
    <w:rsid w:val="00B93544"/>
    <w:rsid w:val="00C05720"/>
    <w:rsid w:val="00C2274D"/>
    <w:rsid w:val="00C66D33"/>
    <w:rsid w:val="00CA78B8"/>
    <w:rsid w:val="00CC22C9"/>
    <w:rsid w:val="00CC7FB1"/>
    <w:rsid w:val="00CF349D"/>
    <w:rsid w:val="00D26119"/>
    <w:rsid w:val="00D30697"/>
    <w:rsid w:val="00DD0AF0"/>
    <w:rsid w:val="00DF3FF3"/>
    <w:rsid w:val="00E50917"/>
    <w:rsid w:val="00E5563E"/>
    <w:rsid w:val="00E578E4"/>
    <w:rsid w:val="00E6129F"/>
    <w:rsid w:val="00E73F26"/>
    <w:rsid w:val="00E773DE"/>
    <w:rsid w:val="00E83A6E"/>
    <w:rsid w:val="00E85B90"/>
    <w:rsid w:val="00ED1BA8"/>
    <w:rsid w:val="00EE06FB"/>
    <w:rsid w:val="00EE7A95"/>
    <w:rsid w:val="00F9003A"/>
    <w:rsid w:val="00FB3FE3"/>
    <w:rsid w:val="00FD7C8E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AB17A6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DF3FF3"/>
    <w:pPr>
      <w:spacing w:after="0" w:line="240" w:lineRule="auto"/>
    </w:pPr>
  </w:style>
  <w:style w:type="paragraph" w:styleId="a4">
    <w:name w:val="header"/>
    <w:basedOn w:val="a"/>
    <w:link w:val="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">
    <w:name w:val="رأس الصفحة Char"/>
    <w:basedOn w:val="a0"/>
    <w:link w:val="a4"/>
    <w:uiPriority w:val="99"/>
    <w:rsid w:val="00DF3FF3"/>
  </w:style>
  <w:style w:type="paragraph" w:styleId="a5">
    <w:name w:val="footer"/>
    <w:basedOn w:val="a"/>
    <w:link w:val="Char0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0">
    <w:name w:val="تذييل الصفحة Char"/>
    <w:basedOn w:val="a0"/>
    <w:link w:val="a5"/>
    <w:uiPriority w:val="99"/>
    <w:rsid w:val="00DF3FF3"/>
  </w:style>
  <w:style w:type="table" w:styleId="a6">
    <w:name w:val="Table Grid"/>
    <w:basedOn w:val="a1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0">
    <w:name w:val="Grid Table 1 Light"/>
    <w:basedOn w:val="a1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Grid Table Light"/>
    <w:basedOn w:val="a1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8">
    <w:name w:val="Balloon Text"/>
    <w:basedOn w:val="a"/>
    <w:link w:val="Char1"/>
    <w:uiPriority w:val="99"/>
    <w:semiHidden/>
    <w:unhideWhenUsed/>
    <w:rsid w:val="00951230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951230"/>
    <w:rPr>
      <w:rFonts w:ascii="Segoe UI" w:eastAsiaTheme="minorEastAsia" w:hAnsi="Segoe UI" w:cs="Segoe UI"/>
      <w:sz w:val="18"/>
      <w:szCs w:val="18"/>
      <w:lang w:val="en-US"/>
    </w:rPr>
  </w:style>
  <w:style w:type="paragraph" w:styleId="a9">
    <w:name w:val="List Paragraph"/>
    <w:basedOn w:val="a"/>
    <w:uiPriority w:val="34"/>
    <w:qFormat/>
    <w:rsid w:val="00CA7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AC20A32363D1EE48A53AA7148F7394A4" ma:contentTypeVersion="2" ma:contentTypeDescription="إنشاء مستند جديد." ma:contentTypeScope="" ma:versionID="bd8eb2366501a2cfc379d8691b6b1a50">
  <xsd:schema xmlns:xsd="http://www.w3.org/2001/XMLSchema" xmlns:xs="http://www.w3.org/2001/XMLSchema" xmlns:p="http://schemas.microsoft.com/office/2006/metadata/properties" xmlns:ns2="e4fa2623-e9dd-4532-bb53-073d4dec976f" targetNamespace="http://schemas.microsoft.com/office/2006/metadata/properties" ma:root="true" ma:fieldsID="aaeae645f4e45960fb86fafb7f5e25ec" ns2:_="">
    <xsd:import namespace="e4fa2623-e9dd-4532-bb53-073d4dec9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a2623-e9dd-4532-bb53-073d4dec9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0A6CD5-7794-412A-9AED-2684FE3256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03F283-1F59-48C2-9856-17F9D63809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fa2623-e9dd-4532-bb53-073d4dec9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0</Words>
  <Characters>2337</Characters>
  <Application>Microsoft Office Word</Application>
  <DocSecurity>0</DocSecurity>
  <Lines>19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OMAR A. ALSAYED</cp:lastModifiedBy>
  <cp:revision>2</cp:revision>
  <cp:lastPrinted>2019-07-09T13:10:00Z</cp:lastPrinted>
  <dcterms:created xsi:type="dcterms:W3CDTF">2022-11-24T09:50:00Z</dcterms:created>
  <dcterms:modified xsi:type="dcterms:W3CDTF">2022-11-24T09:50:00Z</dcterms:modified>
</cp:coreProperties>
</file>